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BB73E5" w14:textId="77777777" w:rsidR="00993059" w:rsidRDefault="00993059" w:rsidP="00993059">
      <w:r>
        <w:t>/*Importing the data from Excel file*/</w:t>
      </w:r>
    </w:p>
    <w:p w14:paraId="7E59E73D" w14:textId="77777777" w:rsidR="00993059" w:rsidRDefault="00993059" w:rsidP="00993059"/>
    <w:p w14:paraId="5A090133" w14:textId="77777777" w:rsidR="00993059" w:rsidRDefault="00993059" w:rsidP="00993059">
      <w:r>
        <w:t xml:space="preserve">PROC IMPORT OUT= WORK.auto1 DATAFILE= "C:\Users\Ritika Khandelwal\Desktop\RA\Reg DAT\Data file.xlsx" </w:t>
      </w:r>
    </w:p>
    <w:p w14:paraId="267FED0D" w14:textId="77777777" w:rsidR="00993059" w:rsidRDefault="00993059" w:rsidP="00993059">
      <w:r>
        <w:t xml:space="preserve">            DBMS=xlsx </w:t>
      </w:r>
      <w:proofErr w:type="gramStart"/>
      <w:r>
        <w:t>REPLACE;</w:t>
      </w:r>
      <w:proofErr w:type="gramEnd"/>
    </w:p>
    <w:p w14:paraId="14B5D84D" w14:textId="77777777" w:rsidR="00993059" w:rsidRDefault="00993059" w:rsidP="00993059">
      <w:proofErr w:type="gramStart"/>
      <w:r>
        <w:t>run;</w:t>
      </w:r>
      <w:proofErr w:type="gramEnd"/>
    </w:p>
    <w:p w14:paraId="1F37CDE1" w14:textId="77777777" w:rsidR="00993059" w:rsidRDefault="00993059" w:rsidP="00993059"/>
    <w:p w14:paraId="3AE1E44A" w14:textId="77777777" w:rsidR="00993059" w:rsidRDefault="00993059" w:rsidP="00993059">
      <w:r>
        <w:t>/*Running Regression*/</w:t>
      </w:r>
    </w:p>
    <w:p w14:paraId="06FFC387" w14:textId="77777777" w:rsidR="00993059" w:rsidRDefault="00993059" w:rsidP="00993059"/>
    <w:p w14:paraId="1CFCC0F3" w14:textId="77777777" w:rsidR="00993059" w:rsidRDefault="00993059" w:rsidP="00993059">
      <w:r>
        <w:t xml:space="preserve">proc reg </w:t>
      </w:r>
      <w:proofErr w:type="spellStart"/>
      <w:r>
        <w:t>outest</w:t>
      </w:r>
      <w:proofErr w:type="spellEnd"/>
      <w:r>
        <w:t xml:space="preserve"> = </w:t>
      </w:r>
      <w:proofErr w:type="spellStart"/>
      <w:proofErr w:type="gramStart"/>
      <w:r>
        <w:t>work.ritika</w:t>
      </w:r>
      <w:proofErr w:type="spellEnd"/>
      <w:proofErr w:type="gramEnd"/>
      <w:r>
        <w:t>;</w:t>
      </w:r>
    </w:p>
    <w:p w14:paraId="2782F8E1" w14:textId="77777777" w:rsidR="00993059" w:rsidRDefault="00993059" w:rsidP="00993059">
      <w:r>
        <w:t xml:space="preserve">      model y = x1 x2 x3 z1 z2 </w:t>
      </w:r>
      <w:proofErr w:type="gramStart"/>
      <w:r>
        <w:t>z3;</w:t>
      </w:r>
      <w:proofErr w:type="gramEnd"/>
    </w:p>
    <w:p w14:paraId="669297F8" w14:textId="77777777" w:rsidR="00993059" w:rsidRDefault="00993059" w:rsidP="00993059">
      <w:proofErr w:type="gramStart"/>
      <w:r>
        <w:t>run;</w:t>
      </w:r>
      <w:proofErr w:type="gramEnd"/>
    </w:p>
    <w:p w14:paraId="20DCE2D5" w14:textId="77777777" w:rsidR="00993059" w:rsidRDefault="00993059" w:rsidP="00993059"/>
    <w:p w14:paraId="54F6C1C5" w14:textId="77777777" w:rsidR="00993059" w:rsidRDefault="00993059" w:rsidP="00993059">
      <w:r>
        <w:t>/*Printing the estimate coefficients*/</w:t>
      </w:r>
    </w:p>
    <w:p w14:paraId="19748BD8" w14:textId="77777777" w:rsidR="00993059" w:rsidRDefault="00993059" w:rsidP="00993059">
      <w:proofErr w:type="spellStart"/>
      <w:r>
        <w:t>ods</w:t>
      </w:r>
      <w:proofErr w:type="spellEnd"/>
      <w:r>
        <w:t xml:space="preserve"> </w:t>
      </w:r>
      <w:proofErr w:type="spellStart"/>
      <w:r>
        <w:t>csvall</w:t>
      </w:r>
      <w:proofErr w:type="spellEnd"/>
      <w:r>
        <w:t xml:space="preserve"> file = 'C:\Users\Ritika Khandelwal\Desktop\RA\estimates.csv</w:t>
      </w:r>
      <w:proofErr w:type="gramStart"/>
      <w:r>
        <w:t>';</w:t>
      </w:r>
      <w:proofErr w:type="gramEnd"/>
    </w:p>
    <w:p w14:paraId="272598D0" w14:textId="77777777" w:rsidR="00993059" w:rsidRDefault="00993059" w:rsidP="00993059">
      <w:r>
        <w:t xml:space="preserve">proc print data = </w:t>
      </w:r>
      <w:proofErr w:type="spellStart"/>
      <w:proofErr w:type="gramStart"/>
      <w:r>
        <w:t>work.ritika</w:t>
      </w:r>
      <w:proofErr w:type="spellEnd"/>
      <w:proofErr w:type="gramEnd"/>
      <w:r>
        <w:t>;</w:t>
      </w:r>
    </w:p>
    <w:p w14:paraId="68643801" w14:textId="77777777" w:rsidR="00993059" w:rsidRDefault="00993059" w:rsidP="00993059"/>
    <w:p w14:paraId="67C57366" w14:textId="77777777" w:rsidR="00993059" w:rsidRDefault="00993059" w:rsidP="00993059">
      <w:proofErr w:type="spellStart"/>
      <w:r>
        <w:t>ods</w:t>
      </w:r>
      <w:proofErr w:type="spellEnd"/>
      <w:r>
        <w:t xml:space="preserve"> </w:t>
      </w:r>
      <w:proofErr w:type="spellStart"/>
      <w:r>
        <w:t>csvall</w:t>
      </w:r>
      <w:proofErr w:type="spellEnd"/>
      <w:r>
        <w:t xml:space="preserve"> </w:t>
      </w:r>
      <w:proofErr w:type="gramStart"/>
      <w:r>
        <w:t>close;</w:t>
      </w:r>
      <w:proofErr w:type="gramEnd"/>
    </w:p>
    <w:p w14:paraId="1CE9059F" w14:textId="77777777" w:rsidR="00993059" w:rsidRDefault="00993059" w:rsidP="00993059">
      <w:proofErr w:type="gramStart"/>
      <w:r>
        <w:t>run;</w:t>
      </w:r>
      <w:proofErr w:type="gramEnd"/>
    </w:p>
    <w:p w14:paraId="32895804" w14:textId="77777777" w:rsidR="00993059" w:rsidRDefault="00993059" w:rsidP="00993059"/>
    <w:p w14:paraId="5A024E38" w14:textId="77777777" w:rsidR="00993059" w:rsidRDefault="00993059" w:rsidP="00993059">
      <w:r>
        <w:t>/*Exporting the data from Excel*/</w:t>
      </w:r>
    </w:p>
    <w:p w14:paraId="055FF5F9" w14:textId="257FA019" w:rsidR="00993059" w:rsidRDefault="00993059" w:rsidP="00993059">
      <w:r>
        <w:t xml:space="preserve">/*Go to the output file </w:t>
      </w:r>
      <w:proofErr w:type="spellStart"/>
      <w:r>
        <w:t>afetr</w:t>
      </w:r>
      <w:proofErr w:type="spellEnd"/>
      <w:r>
        <w:t xml:space="preserve"> regression. Right click and select export To </w:t>
      </w:r>
      <w:proofErr w:type="gramStart"/>
      <w:r>
        <w:t>excel.*</w:t>
      </w:r>
      <w:proofErr w:type="gramEnd"/>
      <w:r>
        <w:t>/</w:t>
      </w:r>
    </w:p>
    <w:sectPr w:rsidR="009930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2sDQwMDY2NzWxNDJU0lEKTi0uzszPAykwrAUA6rBttywAAAA="/>
  </w:docVars>
  <w:rsids>
    <w:rsidRoot w:val="00993059"/>
    <w:rsid w:val="009930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B2E5C2"/>
  <w15:chartTrackingRefBased/>
  <w15:docId w15:val="{D0C6287E-51B3-4CAE-A799-F9419FABC4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3</Words>
  <Characters>478</Characters>
  <Application>Microsoft Office Word</Application>
  <DocSecurity>0</DocSecurity>
  <Lines>3</Lines>
  <Paragraphs>1</Paragraphs>
  <ScaleCrop>false</ScaleCrop>
  <Company/>
  <LinksUpToDate>false</LinksUpToDate>
  <CharactersWithSpaces>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e Chisam</dc:creator>
  <cp:keywords/>
  <dc:description/>
  <cp:lastModifiedBy>Natalie Chisam</cp:lastModifiedBy>
  <cp:revision>1</cp:revision>
  <dcterms:created xsi:type="dcterms:W3CDTF">2021-09-16T23:36:00Z</dcterms:created>
  <dcterms:modified xsi:type="dcterms:W3CDTF">2021-09-16T23:37:00Z</dcterms:modified>
</cp:coreProperties>
</file>